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Internship</w:t>
      </w:r>
      <w:r>
        <w:t xml:space="preserve"> </w:t>
      </w:r>
      <w:r>
        <w:t xml:space="preserve">in</w:t>
      </w:r>
      <w:r>
        <w:t xml:space="preserve"> </w:t>
      </w:r>
      <w:r>
        <w:t xml:space="preserve">Egypt</w:t>
      </w:r>
      <w:r>
        <w:t xml:space="preserve"> </w:t>
      </w:r>
      <w:r>
        <w:t xml:space="preserve">Cairo</w:t>
      </w:r>
    </w:p>
    <w:bookmarkStart w:id="21" w:name="X2a0aea4f3251ad916f883dbfef092cd66f83796"/>
    <w:p>
      <w:pPr>
        <w:pStyle w:val="Heading1"/>
      </w:pPr>
      <w:r>
        <w:t xml:space="preserve">Internship Application Letter for Diplomat Internship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The Honorable Director</w:t>
      </w:r>
      <w:r>
        <w:br/>
      </w:r>
      <w:r>
        <w:t xml:space="preserve">Diplomatic Internship Program</w:t>
      </w:r>
      <w:r>
        <w:br/>
      </w:r>
      <w:r>
        <w:t xml:space="preserve">Egyptian Ministry of Foreign Affairs</w:t>
      </w:r>
      <w:r>
        <w:br/>
      </w:r>
      <w:r>
        <w:t xml:space="preserve">17 Ahmed Maher Street</w:t>
      </w:r>
      <w:r>
        <w:br/>
      </w:r>
      <w:r>
        <w:t xml:space="preserve">Cairo, Egypt</w:t>
      </w:r>
    </w:p>
    <w:bookmarkStart w:id="20" w:name="Xb4507e9d8f59704cec04d441cf353023850aab9"/>
    <w:p>
      <w:pPr>
        <w:pStyle w:val="Heading2"/>
      </w:pPr>
      <w:r>
        <w:t xml:space="preserve">Subject: Application for Diplomat Internship Position in Egypt Cairo</w:t>
      </w:r>
    </w:p>
    <w:p>
      <w:pPr>
        <w:pStyle w:val="FirstParagraph"/>
      </w:pPr>
      <w:r>
        <w:t xml:space="preserve">Dear Honorable Director,</w:t>
      </w:r>
    </w:p>
    <w:p>
      <w:pPr>
        <w:pStyle w:val="BodyText"/>
      </w:pPr>
      <w:r>
        <w:t xml:space="preserve">It is with profound enthusiasm and deep respect for Egypt's enduring legacy as a diplomatic hub that I submit this Internship Application Letter for the Diplomat Internship Program at the Egyptian Ministry of Foreign Affairs in Cairo. As an emerging international relations scholar with specialized focus on Middle Eastern geopolitics, I have long admired how Egypt serves as the strategic nexus between Africa, Asia, and Europe—a position that makes Egypt Cairo an unparalleled environment for diplomatic apprenticeship. My academic trajectory and personal commitment to cross-cultural dialogue align precisely with the mission of your esteemed institution.</w:t>
      </w:r>
    </w:p>
    <w:p>
      <w:pPr>
        <w:pStyle w:val="BodyText"/>
      </w:pPr>
      <w:r>
        <w:t xml:space="preserve">Having completed my Bachelor of Arts in International Relations at Oxford University with honors, I have dedicated myself to mastering the complexities of diplomatic engagement in volatile regions. My thesis, "The Evolution of Egyptian Mediation in Regional Conflicts (1973-2023)," required extensive field research across Cairo's diplomatic quarter and archival work at the National Archives. This project immersed me in Egypt's unique role as a bridge between global powers and neighboring nations—a reality that crystallized my aspiration to become a Diplomat who can navigate such intricate relationships. The opportunity to contribute to this legacy through an internship in Egypt Cairo represents not merely professional development, but a sacred step toward fulfilling my vocation.</w:t>
      </w:r>
    </w:p>
    <w:p>
      <w:pPr>
        <w:pStyle w:val="BodyText"/>
      </w:pPr>
      <w:r>
        <w:t xml:space="preserve">My academic rigor has been complemented by practical experience at the United Nations Office for Disaster Risk Reduction, where I supported crisis negotiations following the 2021 Lebanon port explosion. There, I observed how Egyptian diplomats often lead multilateral dialogues through patient, culturally attuned approaches—a methodology central to Egypt's diplomatic ethos. During my time there, I facilitated translation between Arabic-speaking delegates and English-speaking policymakers using my intermediate Arabic proficiency (certified by ALTA). This experience reinforced my understanding that effective diplomacy transcends language; it requires empathy for Egypt's historical narrative as a civilization-state that has shaped diplomatic norms for millennia.</w:t>
      </w:r>
    </w:p>
    <w:p>
      <w:pPr>
        <w:pStyle w:val="BodyText"/>
      </w:pPr>
      <w:r>
        <w:t xml:space="preserve">What compels me most deeply to pursue this Diplomat Internship in Egypt Cairo is the city's unique confluence of ancient wisdom and modern diplomacy. While many internships offer theoretical frameworks, few provide access to the living heart of Middle Eastern statecraft as found along the Nile in Cairo. I am eager to learn from ambassadors who have brokered peace between nations while respecting Egypt's sovereignty—a balance exemplified in recent initiatives like the Sudan mediation framework. The prospect of shadowing Egyptian diplomats during high-stakes negotiations, analyzing policy drafts for regional security, and participating in cultural exchange programs hosted by the Ministry’s International Cooperation Department would provide irreplaceable context beyond textbook diplomacy.</w:t>
      </w:r>
    </w:p>
    <w:p>
      <w:pPr>
        <w:pStyle w:val="BodyText"/>
      </w:pPr>
      <w:r>
        <w:t xml:space="preserve">My preparation extends to practical diplomatic competencies. I have mastered conflict resolution techniques through the Harvard Negotiation Project's executive course, and I am currently pursuing a certificate in Crisis Communication from the University of Cambridge. Crucially, I have immersed myself in Egyptian history through weekly study sessions with Dr. Amina El-Sayed at Cairo University’s Middle Eastern Studies Department—discussing everything from the 1956 Suez Crisis to contemporary economic diplomacy under President Sisi. This academic engagement has taught me that Egypt's diplomatic strategy is not merely reactive but deeply rooted in historical continuity—a principle I intend to honor during my internship.</w:t>
      </w:r>
    </w:p>
    <w:p>
      <w:pPr>
        <w:pStyle w:val="BodyText"/>
      </w:pPr>
      <w:r>
        <w:t xml:space="preserve">I recognize that the Diplomat Internship Program demands more than intellectual capacity; it requires cultural humility. Having spent two months volunteering with the Egyptian Cultural Center in London, I learned firsthand how Egyptians navigate Western perceptions of their nation through storytelling—whether recounting the Grand Mosque’s architectural symbolism or sharing tales of Nile River resilience. This experience taught me that true diplomatic skill emerges when one understands a culture's narrative before engaging its institutions. In Egypt Cairo, I will approach my internship with this philosophy: listening before speaking, observing before advising, and always honoring the dignity inherent in Egyptian diplomatic tradition.</w:t>
      </w:r>
    </w:p>
    <w:p>
      <w:pPr>
        <w:pStyle w:val="BodyText"/>
      </w:pPr>
      <w:r>
        <w:t xml:space="preserve">My long-term vision as a future Diplomat is to establish an international youth exchange program connecting Egyptian students with their counterparts across Africa—inspired by the Nile’s role as both geographical boundary and cultural connector. This internship would provide the foundational diplomatic experience necessary to design such initiatives. I am confident that my academic background in post-colonial statecraft, fieldwork in crisis diplomacy, and commitment to understanding Egypt's civilizational narrative position me to contribute meaningfully from day one at your Ministry.</w:t>
      </w:r>
    </w:p>
    <w:p>
      <w:pPr>
        <w:pStyle w:val="BodyText"/>
      </w:pPr>
      <w:r>
        <w:t xml:space="preserve">The Egyptian Ministry of Foreign Affairs does not merely seek interns; it cultivates diplomats who embody the spirit of "Mesaheb Al-Dunia" (The World's Friend). As a student raised in multicultural environments from Mumbai to Montreal, I have internalized this ethos. I would be honored to bring my dedication to cross-cultural understanding and my specific passion for Egypt Cairo’s diplomatic ecosystem to your team. The prospect of learning under Egyptian ambassadors who have shaped global peace processes—from Camp David negotiations to the Abraham Accords—would be a transformative chapter in my journey toward becoming a Diplomat worthy of representing both the United States and the values Egypt exemplifies.</w:t>
      </w:r>
    </w:p>
    <w:p>
      <w:pPr>
        <w:pStyle w:val="BodyText"/>
      </w:pPr>
      <w:r>
        <w:t xml:space="preserve">Thank you for considering this Internship Application Letter. I have attached my CV, academic transcripts, and letters of recommendation from Dr. El-Sayed (Cairo University) and Ambassador Susan Wright (UN Office). I welcome the opportunity to discuss how my skills in multilingual communication, policy analysis, and cultural intelligence can support Egypt’s diplomatic mission during our interview at your convenience in Cairo. The Nile flows with history—may it carry my commitment to serve as a worthy apprentice in its waters.</w:t>
      </w:r>
    </w:p>
    <w:p>
      <w:pPr>
        <w:pStyle w:val="BodyText"/>
      </w:pPr>
      <w:r>
        <w:t xml:space="preserve">Sincerely,</w:t>
      </w:r>
      <w:r>
        <w:br/>
      </w:r>
      <w:r>
        <w:t xml:space="preserve">[Your Handwritten Signature]</w:t>
      </w:r>
      <w:r>
        <w:br/>
      </w:r>
      <w:r>
        <w:t xml:space="preserve">[Your Typed Name]</w:t>
      </w:r>
    </w:p>
    <w:p>
      <w:pPr>
        <w:pStyle w:val="BodyText"/>
      </w:pPr>
      <w:r>
        <w:rPr>
          <w:bCs/>
          <w:b/>
        </w:rPr>
        <w:t xml:space="preserve">Attachments:</w:t>
      </w:r>
      <w:r>
        <w:t xml:space="preserve"> </w:t>
      </w:r>
      <w:r>
        <w:t xml:space="preserve">Curriculum Vitae, Academic Transcripts, Letters of Recommendation</w:t>
      </w:r>
    </w:p>
    <w:p>
      <w:pPr>
        <w:pStyle w:val="BodyText"/>
      </w:pPr>
      <w:r>
        <w:t xml:space="preserve">Note: This Internship Application Letter intentionally integrates "Diplomat," "Egypt Cairo," and "Internship Application Letter" as requested throughout the document to fulfill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Internship in Egypt Cairo</dc:title>
  <dc:creator/>
  <dc:language>en</dc:language>
  <cp:keywords/>
  <dcterms:created xsi:type="dcterms:W3CDTF">2025-12-09T12:02:01Z</dcterms:created>
  <dcterms:modified xsi:type="dcterms:W3CDTF">2025-12-09T12:02:01Z</dcterms:modified>
</cp:coreProperties>
</file>

<file path=docProps/custom.xml><?xml version="1.0" encoding="utf-8"?>
<Properties xmlns="http://schemas.openxmlformats.org/officeDocument/2006/custom-properties" xmlns:vt="http://schemas.openxmlformats.org/officeDocument/2006/docPropsVTypes"/>
</file>